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EB44BE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587017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Dé</w:t>
      </w:r>
      <w:r w:rsidR="00C47E20" w:rsidRPr="00C47E20">
        <w:rPr>
          <w:b/>
          <w:sz w:val="22"/>
          <w:lang w:val="es-MX"/>
        </w:rPr>
        <w:t>cima</w:t>
      </w:r>
      <w:r w:rsidR="002670B6">
        <w:rPr>
          <w:b/>
          <w:sz w:val="22"/>
          <w:lang w:val="es-MX"/>
        </w:rPr>
        <w:t xml:space="preserve"> Quinta</w:t>
      </w:r>
      <w:r w:rsidR="00C47E20" w:rsidRPr="00C47E20">
        <w:rPr>
          <w:b/>
          <w:sz w:val="22"/>
          <w:lang w:val="es-MX"/>
        </w:rPr>
        <w:t xml:space="preserve">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C47E20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</w:p>
    <w:p w:rsidR="00963CD1" w:rsidRPr="00317BCD" w:rsidRDefault="00C47E20" w:rsidP="00A639D3">
      <w:pPr>
        <w:pStyle w:val="Textoindependiente"/>
        <w:spacing w:before="0" w:after="0"/>
        <w:rPr>
          <w:b/>
          <w:sz w:val="4"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C47E20">
        <w:rPr>
          <w:rFonts w:ascii="Aparajita" w:hAnsi="Aparajita" w:cs="Aparajita"/>
          <w:sz w:val="27"/>
          <w:szCs w:val="27"/>
          <w:lang w:val="es-MX"/>
        </w:rPr>
        <w:t>Décima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670B6">
        <w:rPr>
          <w:rFonts w:ascii="Aparajita" w:hAnsi="Aparajita" w:cs="Aparajita"/>
          <w:sz w:val="27"/>
          <w:szCs w:val="27"/>
          <w:lang w:val="es-MX"/>
        </w:rPr>
        <w:t>Quint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670B6">
        <w:rPr>
          <w:rFonts w:ascii="Aparajita" w:hAnsi="Aparajita" w:cs="Aparajita"/>
          <w:sz w:val="27"/>
          <w:szCs w:val="27"/>
          <w:lang w:val="es-MX"/>
        </w:rPr>
        <w:t>Miércoles 28 veintiocho  de Dic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iembre </w:t>
      </w:r>
      <w:r w:rsidR="001D2753" w:rsidRPr="00C47E20">
        <w:rPr>
          <w:rFonts w:ascii="Aparajita" w:hAnsi="Aparajita" w:cs="Aparajita"/>
          <w:sz w:val="27"/>
          <w:szCs w:val="27"/>
          <w:lang w:val="es-MX"/>
        </w:rPr>
        <w:t xml:space="preserve"> del 2022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1D2753" w:rsidRPr="00C47E20">
        <w:rPr>
          <w:rFonts w:ascii="Aparajita" w:hAnsi="Aparajita" w:cs="Aparajita"/>
          <w:sz w:val="27"/>
          <w:szCs w:val="27"/>
          <w:lang w:val="es-MX"/>
        </w:rPr>
        <w:t>veintidó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p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>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317BCD">
        <w:rPr>
          <w:rFonts w:ascii="Aparajita" w:eastAsia="Arial Unicode MS" w:hAnsi="Aparajita" w:cs="Aparajita"/>
          <w:sz w:val="28"/>
          <w:lang w:val="es-MX"/>
        </w:rPr>
        <w:t>Propuesta, estudio  y Análisis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317BCD" w:rsidRDefault="001E116C" w:rsidP="001E116C">
      <w:pPr>
        <w:ind w:firstLine="709"/>
        <w:jc w:val="both"/>
        <w:rPr>
          <w:rFonts w:ascii="Aparajita" w:hAnsi="Aparajita" w:cs="Aparajita"/>
          <w:sz w:val="12"/>
          <w:szCs w:val="20"/>
          <w:lang w:val="es-MX"/>
        </w:rPr>
      </w:pPr>
    </w:p>
    <w:p w:rsidR="00963CD1" w:rsidRPr="003424BE" w:rsidRDefault="00963CD1" w:rsidP="00963CD1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3424BE">
        <w:rPr>
          <w:rFonts w:ascii="Aparajita" w:hAnsi="Aparajita" w:cs="Aparajita"/>
          <w:sz w:val="27"/>
          <w:szCs w:val="27"/>
          <w:lang w:val="es-MX"/>
        </w:rPr>
        <w:t xml:space="preserve">Sin más por el momento, en espera de su puntual asistencia quedó a sus órdenes para cualquier duda o/y  aclaración. </w:t>
      </w:r>
    </w:p>
    <w:p w:rsidR="00AB79B4" w:rsidRPr="00317BCD" w:rsidRDefault="00AB79B4" w:rsidP="00963CD1">
      <w:pPr>
        <w:pStyle w:val="Textoindependiente"/>
        <w:jc w:val="center"/>
        <w:rPr>
          <w:sz w:val="36"/>
          <w:lang w:val="es-MX"/>
        </w:rPr>
      </w:pPr>
    </w:p>
    <w:p w:rsidR="00A639D3" w:rsidRPr="003424BE" w:rsidRDefault="00432653" w:rsidP="00A639D3">
      <w:pPr>
        <w:pStyle w:val="Textoindependiente"/>
        <w:spacing w:before="0" w:after="0"/>
        <w:jc w:val="center"/>
        <w:rPr>
          <w:b/>
          <w:lang w:val="es-MX"/>
        </w:rPr>
      </w:pPr>
      <w:r w:rsidRPr="003424BE">
        <w:rPr>
          <w:b/>
          <w:lang w:val="es-MX"/>
        </w:rPr>
        <w:t xml:space="preserve">  </w:t>
      </w:r>
      <w:r w:rsidR="00A639D3" w:rsidRPr="003424BE">
        <w:rPr>
          <w:b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2670B6">
        <w:rPr>
          <w:b/>
          <w:sz w:val="22"/>
          <w:lang w:val="es-MX"/>
        </w:rPr>
        <w:t>27</w:t>
      </w:r>
      <w:r w:rsidR="00963CD1">
        <w:rPr>
          <w:b/>
          <w:sz w:val="22"/>
          <w:lang w:val="es-MX"/>
        </w:rPr>
        <w:t xml:space="preserve"> </w:t>
      </w:r>
      <w:r w:rsidRPr="00417E0F">
        <w:rPr>
          <w:b/>
          <w:sz w:val="22"/>
          <w:lang w:val="es-MX"/>
        </w:rPr>
        <w:t xml:space="preserve"> de </w:t>
      </w:r>
      <w:r w:rsidR="002670B6">
        <w:rPr>
          <w:b/>
          <w:sz w:val="22"/>
          <w:lang w:val="es-MX"/>
        </w:rPr>
        <w:t>Dic</w:t>
      </w:r>
      <w:r w:rsidR="00317BCD">
        <w:rPr>
          <w:b/>
          <w:sz w:val="22"/>
          <w:lang w:val="es-MX"/>
        </w:rPr>
        <w:t>iembre</w:t>
      </w:r>
      <w:r w:rsidR="00963CD1">
        <w:rPr>
          <w:b/>
          <w:sz w:val="22"/>
          <w:lang w:val="es-MX"/>
        </w:rPr>
        <w:t xml:space="preserve"> </w:t>
      </w:r>
      <w:r w:rsidR="001D2753" w:rsidRPr="00417E0F">
        <w:rPr>
          <w:b/>
          <w:sz w:val="22"/>
          <w:lang w:val="es-MX"/>
        </w:rPr>
        <w:t xml:space="preserve"> del 2022</w:t>
      </w:r>
    </w:p>
    <w:p w:rsid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D14138" w:rsidRP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99650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3424BE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99650A">
      <w:pPr>
        <w:pStyle w:val="Textoindependiente"/>
        <w:jc w:val="right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F4C6D"/>
    <w:rsid w:val="00113B06"/>
    <w:rsid w:val="00145899"/>
    <w:rsid w:val="001849A8"/>
    <w:rsid w:val="001D2753"/>
    <w:rsid w:val="001D3DBD"/>
    <w:rsid w:val="001E116C"/>
    <w:rsid w:val="00200AB3"/>
    <w:rsid w:val="002010E5"/>
    <w:rsid w:val="002478A5"/>
    <w:rsid w:val="00256740"/>
    <w:rsid w:val="002670B6"/>
    <w:rsid w:val="002A561A"/>
    <w:rsid w:val="00317BCD"/>
    <w:rsid w:val="003424BE"/>
    <w:rsid w:val="00353D9B"/>
    <w:rsid w:val="003C1081"/>
    <w:rsid w:val="003D7833"/>
    <w:rsid w:val="00417E0F"/>
    <w:rsid w:val="00432653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72578"/>
    <w:rsid w:val="00587017"/>
    <w:rsid w:val="00590D07"/>
    <w:rsid w:val="005D5797"/>
    <w:rsid w:val="005F1A8E"/>
    <w:rsid w:val="006756C2"/>
    <w:rsid w:val="006E1941"/>
    <w:rsid w:val="00706D41"/>
    <w:rsid w:val="00784D58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79F4"/>
    <w:rsid w:val="00950454"/>
    <w:rsid w:val="00963CD1"/>
    <w:rsid w:val="00964FB8"/>
    <w:rsid w:val="0099650A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86B75"/>
    <w:rsid w:val="00BA4001"/>
    <w:rsid w:val="00BC48D5"/>
    <w:rsid w:val="00C20CAE"/>
    <w:rsid w:val="00C33DCD"/>
    <w:rsid w:val="00C36279"/>
    <w:rsid w:val="00C47E20"/>
    <w:rsid w:val="00D14138"/>
    <w:rsid w:val="00D15AE4"/>
    <w:rsid w:val="00D96AB3"/>
    <w:rsid w:val="00E315A3"/>
    <w:rsid w:val="00E46EE5"/>
    <w:rsid w:val="00E51B0B"/>
    <w:rsid w:val="00E708C7"/>
    <w:rsid w:val="00EA3B03"/>
    <w:rsid w:val="00EB44BE"/>
    <w:rsid w:val="00ED42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29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4</cp:revision>
  <cp:lastPrinted>2022-04-28T14:41:00Z</cp:lastPrinted>
  <dcterms:created xsi:type="dcterms:W3CDTF">2019-06-09T01:52:00Z</dcterms:created>
  <dcterms:modified xsi:type="dcterms:W3CDTF">2022-12-20T18:13:00Z</dcterms:modified>
</cp:coreProperties>
</file>